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E7F53" w14:textId="78142799" w:rsidR="00C6741B" w:rsidRPr="00E51A62" w:rsidRDefault="008E3DD9" w:rsidP="00C6741B">
      <w:pPr>
        <w:spacing w:line="360" w:lineRule="auto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pendix</w:t>
      </w:r>
      <w:r w:rsidR="00C6741B" w:rsidRPr="00E51A62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C</w:t>
      </w:r>
      <w:r w:rsidR="00C6741B" w:rsidRPr="00E51A62">
        <w:rPr>
          <w:rFonts w:ascii="Times New Roman" w:hAnsi="Times New Roman"/>
          <w:b/>
          <w:sz w:val="24"/>
          <w:szCs w:val="24"/>
        </w:rPr>
        <w:t xml:space="preserve"> </w:t>
      </w:r>
      <w:r w:rsidR="00C6741B" w:rsidRPr="00E51A62">
        <w:rPr>
          <w:rFonts w:ascii="Times New Roman" w:hAnsi="Times New Roman"/>
          <w:sz w:val="24"/>
          <w:szCs w:val="24"/>
        </w:rPr>
        <w:t xml:space="preserve">– Reproducibility parameters </w:t>
      </w:r>
      <w:r w:rsidR="00563B06">
        <w:rPr>
          <w:rFonts w:ascii="Times New Roman" w:hAnsi="Times New Roman"/>
          <w:sz w:val="24"/>
          <w:szCs w:val="24"/>
        </w:rPr>
        <w:t>for females and males.</w:t>
      </w:r>
    </w:p>
    <w:tbl>
      <w:tblPr>
        <w:tblW w:w="84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2"/>
        <w:gridCol w:w="1275"/>
        <w:gridCol w:w="1842"/>
        <w:gridCol w:w="2268"/>
      </w:tblGrid>
      <w:tr w:rsidR="008F5963" w:rsidRPr="00E51A62" w14:paraId="33746BC3" w14:textId="77777777" w:rsidTr="00563B06">
        <w:trPr>
          <w:trHeight w:val="288"/>
        </w:trPr>
        <w:tc>
          <w:tcPr>
            <w:tcW w:w="3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76D25" w14:textId="77777777" w:rsidR="008F5963" w:rsidRPr="00CF649C" w:rsidRDefault="008F5963" w:rsidP="00063BCA">
            <w:pPr>
              <w:pStyle w:val="Geenafstand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nl-NL"/>
              </w:rPr>
            </w:pPr>
            <w:r w:rsidRPr="00CF649C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nl-NL"/>
              </w:rPr>
              <w:t>Somedic algometer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B2DDB0" w14:textId="77777777" w:rsidR="008F5963" w:rsidRPr="00CF649C" w:rsidRDefault="008F5963" w:rsidP="00063BCA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2ACE" w14:textId="77777777" w:rsidR="008F5963" w:rsidRPr="00CF649C" w:rsidRDefault="008F5963" w:rsidP="00583089">
            <w:pPr>
              <w:pStyle w:val="Geenafstand"/>
              <w:ind w:left="-310" w:firstLine="310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CF649C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Between-session</w:t>
            </w:r>
          </w:p>
          <w:p w14:paraId="3676E9F8" w14:textId="745F49CE" w:rsidR="008F5963" w:rsidRPr="00CF649C" w:rsidRDefault="008F5963" w:rsidP="00583089">
            <w:pPr>
              <w:pStyle w:val="Geenafstand"/>
              <w:ind w:left="-310" w:firstLine="310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CF649C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agreement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DDA16" w14:textId="77777777" w:rsidR="008F5963" w:rsidRPr="00CF649C" w:rsidRDefault="008F5963" w:rsidP="00583089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CF649C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Between-session reliability</w:t>
            </w:r>
          </w:p>
        </w:tc>
      </w:tr>
      <w:tr w:rsidR="008F5963" w:rsidRPr="00E51A62" w14:paraId="18E85F8D" w14:textId="77777777" w:rsidTr="00563B06">
        <w:trPr>
          <w:trHeight w:val="682"/>
        </w:trPr>
        <w:tc>
          <w:tcPr>
            <w:tcW w:w="3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6F5A7" w14:textId="77777777" w:rsidR="008F5963" w:rsidRPr="00CF649C" w:rsidRDefault="008F5963" w:rsidP="00063BCA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ACB07" w14:textId="1C07169C" w:rsidR="008F5963" w:rsidRPr="00CF649C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CF649C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Mean PPT (kPa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299364E" w14:textId="68AE9091" w:rsidR="008F5963" w:rsidRPr="00CF649C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nl-NL"/>
              </w:rPr>
            </w:pPr>
            <w:r w:rsidRPr="00CF649C">
              <w:rPr>
                <w:rFonts w:ascii="Times New Roman" w:hAnsi="Times New Roman" w:cs="Times New Roman"/>
                <w:sz w:val="24"/>
                <w:szCs w:val="24"/>
                <w:lang w:val="en-GB" w:eastAsia="nl-NL"/>
              </w:rPr>
              <w:t>Standard Error of Measurement (kP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5FCA7F" w14:textId="77777777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val="en-GB"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Intraclass Correlation Coefficient (1,1)</w:t>
            </w:r>
          </w:p>
        </w:tc>
      </w:tr>
      <w:tr w:rsidR="008F5963" w:rsidRPr="00E51A62" w14:paraId="509D4EB1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66FFA" w14:textId="01FC49E1" w:rsidR="008F5963" w:rsidRPr="00E51A62" w:rsidRDefault="008F5963" w:rsidP="00063BCA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Tibialis anterior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2295CB" w14:textId="4FC4DB88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E6043" w14:textId="51979E7C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18AF8" w14:textId="1A465570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741C76AB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08026" w14:textId="7B607115" w:rsidR="008F5963" w:rsidRPr="009A4040" w:rsidRDefault="008F5963" w:rsidP="008E3DD9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  <w:r w:rsidR="009A4040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nl-NL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1286A" w14:textId="757C6DA8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2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2ABB0" w14:textId="1382EEAE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71 (61 – 8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B44D5" w14:textId="6D06FDBD" w:rsidR="008F5963" w:rsidRPr="00E51A62" w:rsidRDefault="00BF3B97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89 (0.83 – 0.94)</w:t>
            </w:r>
          </w:p>
        </w:tc>
      </w:tr>
      <w:tr w:rsidR="008F5963" w:rsidRPr="00E51A62" w14:paraId="1913D00C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D4298" w14:textId="3DDF3F58" w:rsidR="008F5963" w:rsidRPr="009A4040" w:rsidRDefault="008F5963" w:rsidP="008E3DD9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  <w:r w:rsidR="009A4040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nl-NL"/>
              </w:rPr>
              <w:t>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094EB" w14:textId="4D10C95A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9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F4A44" w14:textId="0FF75763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72 (61 – 9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B1790" w14:textId="55B7B167" w:rsidR="008F5963" w:rsidRPr="00E51A62" w:rsidRDefault="00BF3B97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3 (0.87 – 0.96)</w:t>
            </w:r>
          </w:p>
        </w:tc>
      </w:tr>
      <w:tr w:rsidR="008F5963" w:rsidRPr="00E51A62" w14:paraId="71111E0B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0CD38" w14:textId="77777777" w:rsidR="008F5963" w:rsidRPr="00E51A62" w:rsidRDefault="008F5963" w:rsidP="00063BCA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Rectus femori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DACEA" w14:textId="4381454D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77B9C" w14:textId="34ABF275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9918A" w14:textId="594F1499" w:rsidR="008F5963" w:rsidRPr="00E51A62" w:rsidRDefault="008F5963" w:rsidP="00EE657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7FE11881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283FA" w14:textId="0427999A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DD65A" w14:textId="52C0E306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7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50DF0" w14:textId="1F65589C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6 (57 – 8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D6B10" w14:textId="608AB165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2 (0.85 – 0.95)</w:t>
            </w:r>
          </w:p>
        </w:tc>
      </w:tr>
      <w:tr w:rsidR="008F5963" w:rsidRPr="00E51A62" w14:paraId="727B7671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28327" w14:textId="7E3C6050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E5FEF" w14:textId="5DAF28A5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7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33BE6" w14:textId="21247124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1 (43 – 6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28093" w14:textId="15CBB359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5 (0.90 – 0.97)</w:t>
            </w:r>
          </w:p>
        </w:tc>
      </w:tr>
      <w:tr w:rsidR="008F5963" w:rsidRPr="00E51A62" w14:paraId="01157EE4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BA6DB4" w14:textId="77777777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Extensor carpi radialis brevi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0F66D5" w14:textId="4A8BF601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32E227" w14:textId="01DB0643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75AA5D" w14:textId="514C69CC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51E29045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207A18" w14:textId="762C564A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F8ADC7" w14:textId="45F47F14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80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2F9AF0" w14:textId="54C6F929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2 (53 – 75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D68CC0" w14:textId="7063AFC7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1 (0.84 – 0.95)</w:t>
            </w:r>
          </w:p>
        </w:tc>
      </w:tr>
      <w:tr w:rsidR="008F5963" w:rsidRPr="00E51A62" w14:paraId="503156BE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7A44D2" w14:textId="1DF73FA8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AF2FF0" w14:textId="7632B2E2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410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EE992" w14:textId="17E327D6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5 (55 – 80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325D48" w14:textId="51096DA7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87 (0.77 – 0.93)</w:t>
            </w:r>
          </w:p>
        </w:tc>
      </w:tr>
      <w:tr w:rsidR="008F5963" w:rsidRPr="00E51A62" w14:paraId="22D93FF1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3E8259" w14:textId="4FB5858E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Paraspinal muscles C5-C6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1B7F26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E9C773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73C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4627BE98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E2F7EA0" w14:textId="4D27FA80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1982A9" w14:textId="0728B1E5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10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6729F" w14:textId="04664F30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8 (32 – 45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D5C65E" w14:textId="4ECB8149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3 (0.88 – 0.96)</w:t>
            </w:r>
          </w:p>
        </w:tc>
      </w:tr>
      <w:tr w:rsidR="008F5963" w:rsidRPr="00E51A62" w14:paraId="70A8887D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single" w:sz="4" w:space="0" w:color="595959"/>
              <w:right w:val="nil"/>
            </w:tcBorders>
            <w:shd w:val="clear" w:color="auto" w:fill="auto"/>
            <w:noWrap/>
            <w:vAlign w:val="center"/>
          </w:tcPr>
          <w:p w14:paraId="30B1A0C9" w14:textId="5310623A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bookmarkStart w:id="0" w:name="_Hlk94446220"/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595959"/>
              <w:right w:val="nil"/>
            </w:tcBorders>
            <w:shd w:val="clear" w:color="auto" w:fill="auto"/>
            <w:noWrap/>
            <w:vAlign w:val="center"/>
          </w:tcPr>
          <w:p w14:paraId="2971FC17" w14:textId="50A727A3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2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595959"/>
              <w:right w:val="nil"/>
            </w:tcBorders>
            <w:shd w:val="clear" w:color="auto" w:fill="auto"/>
            <w:noWrap/>
            <w:vAlign w:val="center"/>
          </w:tcPr>
          <w:p w14:paraId="42E7C840" w14:textId="5263E0B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4 (29 – 4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595959"/>
              <w:right w:val="nil"/>
            </w:tcBorders>
            <w:shd w:val="clear" w:color="auto" w:fill="auto"/>
            <w:noWrap/>
            <w:vAlign w:val="center"/>
          </w:tcPr>
          <w:p w14:paraId="27D34FC9" w14:textId="05957A24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2 (0.86 – 0.96)</w:t>
            </w:r>
          </w:p>
        </w:tc>
      </w:tr>
      <w:bookmarkEnd w:id="0"/>
      <w:tr w:rsidR="008F5963" w:rsidRPr="00E51A62" w14:paraId="077E49AC" w14:textId="77777777" w:rsidTr="00563B06">
        <w:trPr>
          <w:trHeight w:val="113"/>
        </w:trPr>
        <w:tc>
          <w:tcPr>
            <w:tcW w:w="3052" w:type="dxa"/>
            <w:tcBorders>
              <w:top w:val="single" w:sz="4" w:space="0" w:color="595959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925A4" w14:textId="77777777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275" w:type="dxa"/>
            <w:tcBorders>
              <w:top w:val="single" w:sz="4" w:space="0" w:color="595959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5AC5E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single" w:sz="4" w:space="0" w:color="595959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E43E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single" w:sz="4" w:space="0" w:color="595959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B4DC8F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2C5B906E" w14:textId="77777777" w:rsidTr="00563B06">
        <w:trPr>
          <w:trHeight w:val="113"/>
        </w:trPr>
        <w:tc>
          <w:tcPr>
            <w:tcW w:w="3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CF85F" w14:textId="77777777" w:rsidR="008F5963" w:rsidRPr="00EE6573" w:rsidRDefault="008F5963" w:rsidP="008F5963">
            <w:pPr>
              <w:pStyle w:val="Geenafstand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nl-NL"/>
              </w:rPr>
            </w:pPr>
            <w:r w:rsidRPr="00BF3B9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nl-NL"/>
              </w:rPr>
              <w:t>Wagner algometer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1006B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B6711" w14:textId="78309645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3BC0AD" w14:textId="0BECF1DB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0F9BAAD5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08ECC" w14:textId="3BA22771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Tibialis anterior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302D9" w14:textId="56CFDE16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8EDFC8" w14:textId="7F87C921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859D8" w14:textId="527B6AED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2E89F774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F56E6A" w14:textId="73F3F432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99CBD3" w14:textId="2C42F53E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94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438C448" w14:textId="2FBD08D6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88 (76 – 106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EE4996" w14:textId="3756A5FB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85 (0.74 – 0.91)</w:t>
            </w:r>
          </w:p>
        </w:tc>
      </w:tr>
      <w:tr w:rsidR="008F5963" w:rsidRPr="00E51A62" w14:paraId="2D04A630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AFA4A1" w14:textId="36F1DFC2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D4B9F57" w14:textId="7821DBE8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59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92C80FA" w14:textId="584995FA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6 (47 – 70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4C9532" w14:textId="16C99F87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4 (0.88 – 0.97)</w:t>
            </w:r>
          </w:p>
        </w:tc>
      </w:tr>
      <w:tr w:rsidR="008F5963" w:rsidRPr="00E51A62" w14:paraId="744B5454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DD55B5" w14:textId="475A1EDD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Rectus femori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2DE8D4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49FDEF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66E426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22E2A01F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1AD8A2" w14:textId="675EEB89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BF59B51" w14:textId="6B1C8151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81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542B72" w14:textId="15098C32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2</w:t>
            </w:r>
            <w:r w:rsidR="00BF3B97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(53 – 74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957628" w14:textId="10083BFF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4 (0.90 – 0.97)</w:t>
            </w:r>
          </w:p>
        </w:tc>
      </w:tr>
      <w:tr w:rsidR="008F5963" w:rsidRPr="00E51A62" w14:paraId="3CD82A5F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1785C5" w14:textId="7E6A9E6D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7398CF" w14:textId="1596025F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19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B9E031" w14:textId="63FFCAE5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63</w:t>
            </w:r>
            <w:r w:rsidR="00BF3B97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(52 – 78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123DC3" w14:textId="2EFCF08B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5 (0.91 – 0.98)</w:t>
            </w:r>
          </w:p>
        </w:tc>
      </w:tr>
      <w:tr w:rsidR="008F5963" w:rsidRPr="00E51A62" w14:paraId="657F77AA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2ECDC2" w14:textId="269D1DF3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Extensor carpi radialis brevi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9888FC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CBE89E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3D0897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628BB010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5339C0" w14:textId="7492C0C0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DB3DA9" w14:textId="6885A396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72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D95E1A" w14:textId="7A46377A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42</w:t>
            </w:r>
            <w:r w:rsidR="00BF3B97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(36 – 51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C8FC81" w14:textId="75107E4D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0 (0.83 – 0.94)</w:t>
            </w:r>
          </w:p>
        </w:tc>
      </w:tr>
      <w:tr w:rsidR="008F5963" w:rsidRPr="00E51A62" w14:paraId="4918002B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A8EACE" w14:textId="4A867F8B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44C445" w14:textId="0148FCE3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54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A2A3FF7" w14:textId="6777840E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3</w:t>
            </w:r>
            <w:r w:rsidR="00BF3B97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(45 – 67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1B22EF" w14:textId="54880709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90 (0.81 – 0.95)</w:t>
            </w:r>
          </w:p>
        </w:tc>
      </w:tr>
      <w:tr w:rsidR="008F5963" w:rsidRPr="00E51A62" w14:paraId="42571161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213377" w14:textId="08107033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 w:rsidRPr="00E51A62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Paraspinal muscles C5-C6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C018A0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7D750A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DB3A44" w14:textId="77777777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</w:p>
        </w:tc>
      </w:tr>
      <w:tr w:rsidR="008F5963" w:rsidRPr="00E51A62" w14:paraId="23894FD3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C5CC4B" w14:textId="79AD126A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Female raters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A3B3A6D" w14:textId="136066D9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345</w:t>
            </w: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3D57FE" w14:textId="59834924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45</w:t>
            </w:r>
            <w:r w:rsidR="00BF3B97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(39 – 54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971EE7" w14:textId="557B7145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89 (0.81 – 0.93)</w:t>
            </w:r>
          </w:p>
        </w:tc>
      </w:tr>
      <w:tr w:rsidR="008F5963" w:rsidRPr="00E51A62" w14:paraId="6899B29B" w14:textId="77777777" w:rsidTr="00563B06">
        <w:trPr>
          <w:trHeight w:val="340"/>
        </w:trPr>
        <w:tc>
          <w:tcPr>
            <w:tcW w:w="3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E6EFA2" w14:textId="541497C0" w:rsidR="008F5963" w:rsidRPr="00E51A62" w:rsidRDefault="008F5963" w:rsidP="008F5963">
            <w:pPr>
              <w:pStyle w:val="Geenafstand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  Male rater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841988" w14:textId="16216320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29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907C75" w14:textId="492C9F46" w:rsidR="008F5963" w:rsidRPr="00E51A62" w:rsidRDefault="008F5963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51</w:t>
            </w:r>
            <w:r w:rsidR="00BF3B97"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 xml:space="preserve"> (43 – 6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82879F" w14:textId="2433D99D" w:rsidR="008F5963" w:rsidRPr="00E51A62" w:rsidRDefault="00BF3B97" w:rsidP="008F5963">
            <w:pPr>
              <w:pStyle w:val="Geenafstand"/>
              <w:jc w:val="center"/>
              <w:rPr>
                <w:rFonts w:ascii="Times New Roman" w:hAnsi="Times New Roman" w:cs="Times New Roman"/>
                <w:sz w:val="24"/>
                <w:szCs w:val="24"/>
                <w:lang w:eastAsia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nl-NL"/>
              </w:rPr>
              <w:t>0.84 (0.72 – 0.92)</w:t>
            </w:r>
          </w:p>
        </w:tc>
      </w:tr>
    </w:tbl>
    <w:p w14:paraId="55DB75A5" w14:textId="6CCE03AA" w:rsidR="00C6741B" w:rsidRPr="00E51A62" w:rsidRDefault="009A4040" w:rsidP="00C6741B">
      <w:pPr>
        <w:spacing w:line="360" w:lineRule="auto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a </w:t>
      </w:r>
      <w:r>
        <w:rPr>
          <w:rFonts w:ascii="Times New Roman" w:hAnsi="Times New Roman"/>
          <w:sz w:val="24"/>
          <w:szCs w:val="24"/>
        </w:rPr>
        <w:t xml:space="preserve">Ten raters, six female, four male. </w:t>
      </w:r>
      <w:r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C6741B" w:rsidRPr="00E51A62">
        <w:rPr>
          <w:rFonts w:ascii="Times New Roman" w:hAnsi="Times New Roman"/>
          <w:sz w:val="24"/>
          <w:szCs w:val="24"/>
        </w:rPr>
        <w:t>kPa</w:t>
      </w:r>
      <w:r>
        <w:rPr>
          <w:rFonts w:ascii="Times New Roman" w:hAnsi="Times New Roman"/>
          <w:sz w:val="24"/>
          <w:szCs w:val="24"/>
        </w:rPr>
        <w:t xml:space="preserve"> -</w:t>
      </w:r>
      <w:r w:rsidR="00C6741B" w:rsidRPr="00E51A62">
        <w:rPr>
          <w:rFonts w:ascii="Times New Roman" w:hAnsi="Times New Roman"/>
          <w:sz w:val="24"/>
          <w:szCs w:val="24"/>
        </w:rPr>
        <w:t xml:space="preserve"> kilo Pascal</w:t>
      </w:r>
    </w:p>
    <w:p w14:paraId="1A587531" w14:textId="77777777" w:rsidR="00C208E5" w:rsidRDefault="00C208E5"/>
    <w:sectPr w:rsidR="00C208E5" w:rsidSect="00BF3B97">
      <w:pgSz w:w="12240" w:h="15840" w:code="1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8146F166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DMzNjYzNDIzsDBU0lEKTi0uzszPAykwrgUAR2EwLiwAAAA="/>
  </w:docVars>
  <w:rsids>
    <w:rsidRoot w:val="00C6741B"/>
    <w:rsid w:val="000B0C4F"/>
    <w:rsid w:val="00121EE4"/>
    <w:rsid w:val="001D76A2"/>
    <w:rsid w:val="00553E1E"/>
    <w:rsid w:val="00563B06"/>
    <w:rsid w:val="00583089"/>
    <w:rsid w:val="005F0032"/>
    <w:rsid w:val="008E3DD9"/>
    <w:rsid w:val="008F5963"/>
    <w:rsid w:val="009A4040"/>
    <w:rsid w:val="00AE0661"/>
    <w:rsid w:val="00BF3B97"/>
    <w:rsid w:val="00C208E5"/>
    <w:rsid w:val="00C33ECB"/>
    <w:rsid w:val="00C6741B"/>
    <w:rsid w:val="00CF649C"/>
    <w:rsid w:val="00E32D51"/>
    <w:rsid w:val="00EE6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82472D"/>
  <w15:chartTrackingRefBased/>
  <w15:docId w15:val="{D5B63675-B9F9-4956-BE2E-A58131D5A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6741B"/>
    <w:pPr>
      <w:ind w:firstLine="709"/>
      <w:mirrorIndents/>
    </w:pPr>
    <w:rPr>
      <w:rFonts w:ascii="Calibri" w:eastAsia="Calibri" w:hAnsi="Calibri" w:cs="Times New Roman"/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0B0C4F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mirrorIndents w:val="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B0C4F"/>
    <w:pPr>
      <w:keepNext/>
      <w:keepLines/>
      <w:numPr>
        <w:ilvl w:val="1"/>
        <w:numId w:val="10"/>
      </w:numPr>
      <w:spacing w:before="360" w:after="0"/>
      <w:mirrorIndents w:val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0B0C4F"/>
    <w:pPr>
      <w:keepNext/>
      <w:keepLines/>
      <w:numPr>
        <w:ilvl w:val="2"/>
        <w:numId w:val="10"/>
      </w:numPr>
      <w:spacing w:before="200" w:after="0"/>
      <w:mirrorIndents w:val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0B0C4F"/>
    <w:pPr>
      <w:keepNext/>
      <w:keepLines/>
      <w:numPr>
        <w:ilvl w:val="3"/>
        <w:numId w:val="10"/>
      </w:numPr>
      <w:spacing w:before="200" w:after="0"/>
      <w:mirrorIndents w:val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0B0C4F"/>
    <w:pPr>
      <w:keepNext/>
      <w:keepLines/>
      <w:numPr>
        <w:ilvl w:val="4"/>
        <w:numId w:val="10"/>
      </w:numPr>
      <w:spacing w:before="200" w:after="0"/>
      <w:mirrorIndents w:val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0B0C4F"/>
    <w:pPr>
      <w:keepNext/>
      <w:keepLines/>
      <w:numPr>
        <w:ilvl w:val="5"/>
        <w:numId w:val="10"/>
      </w:numPr>
      <w:spacing w:before="200" w:after="0"/>
      <w:mirrorIndents w:val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0B0C4F"/>
    <w:pPr>
      <w:keepNext/>
      <w:keepLines/>
      <w:numPr>
        <w:ilvl w:val="6"/>
        <w:numId w:val="10"/>
      </w:numPr>
      <w:spacing w:before="200" w:after="0"/>
      <w:mirrorIndents w:val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0B0C4F"/>
    <w:pPr>
      <w:keepNext/>
      <w:keepLines/>
      <w:numPr>
        <w:ilvl w:val="7"/>
        <w:numId w:val="10"/>
      </w:numPr>
      <w:spacing w:before="200" w:after="0"/>
      <w:mirrorIndents w:val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0B0C4F"/>
    <w:pPr>
      <w:keepNext/>
      <w:keepLines/>
      <w:numPr>
        <w:ilvl w:val="8"/>
        <w:numId w:val="10"/>
      </w:numPr>
      <w:spacing w:before="200" w:after="0"/>
      <w:mirrorIndents w:val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0B0C4F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0B0C4F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Kop3Char">
    <w:name w:val="Kop 3 Char"/>
    <w:basedOn w:val="Standaardalinea-lettertype"/>
    <w:link w:val="Kop3"/>
    <w:uiPriority w:val="9"/>
    <w:rsid w:val="000B0C4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0B0C4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0B0C4F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0B0C4F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0B0C4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0B0C4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0B0C4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0B0C4F"/>
    <w:pPr>
      <w:spacing w:after="200" w:line="240" w:lineRule="auto"/>
      <w:ind w:firstLine="0"/>
      <w:mirrorIndents w:val="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Titel">
    <w:name w:val="Title"/>
    <w:basedOn w:val="Standaard"/>
    <w:next w:val="Standaard"/>
    <w:link w:val="TitelChar"/>
    <w:uiPriority w:val="10"/>
    <w:qFormat/>
    <w:rsid w:val="000B0C4F"/>
    <w:pPr>
      <w:spacing w:after="0" w:line="240" w:lineRule="auto"/>
      <w:ind w:firstLine="0"/>
      <w:contextualSpacing/>
      <w:mirrorIndents w:val="0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0B0C4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0B0C4F"/>
    <w:pPr>
      <w:numPr>
        <w:ilvl w:val="1"/>
      </w:numPr>
      <w:ind w:firstLine="709"/>
      <w:mirrorIndents w:val="0"/>
    </w:pPr>
    <w:rPr>
      <w:rFonts w:asciiTheme="minorHAnsi" w:eastAsiaTheme="minorHAnsi" w:hAnsiTheme="minorHAnsi" w:cstheme="minorBidi"/>
      <w:color w:val="5A5A5A" w:themeColor="text1" w:themeTint="A5"/>
      <w:spacing w:val="10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B0C4F"/>
    <w:rPr>
      <w:color w:val="5A5A5A" w:themeColor="text1" w:themeTint="A5"/>
      <w:spacing w:val="10"/>
    </w:rPr>
  </w:style>
  <w:style w:type="character" w:styleId="Zwaar">
    <w:name w:val="Strong"/>
    <w:basedOn w:val="Standaardalinea-lettertype"/>
    <w:uiPriority w:val="22"/>
    <w:qFormat/>
    <w:rsid w:val="000B0C4F"/>
    <w:rPr>
      <w:b/>
      <w:bCs/>
      <w:color w:val="000000" w:themeColor="text1"/>
    </w:rPr>
  </w:style>
  <w:style w:type="character" w:styleId="Nadruk">
    <w:name w:val="Emphasis"/>
    <w:basedOn w:val="Standaardalinea-lettertype"/>
    <w:uiPriority w:val="20"/>
    <w:qFormat/>
    <w:rsid w:val="000B0C4F"/>
    <w:rPr>
      <w:i/>
      <w:iCs/>
      <w:color w:val="auto"/>
    </w:rPr>
  </w:style>
  <w:style w:type="paragraph" w:styleId="Geenafstand">
    <w:name w:val="No Spacing"/>
    <w:link w:val="GeenafstandChar"/>
    <w:uiPriority w:val="1"/>
    <w:qFormat/>
    <w:rsid w:val="000B0C4F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0B0C4F"/>
    <w:pPr>
      <w:ind w:left="720" w:firstLine="0"/>
      <w:contextualSpacing/>
      <w:mirrorIndents w:val="0"/>
    </w:pPr>
    <w:rPr>
      <w:rFonts w:asciiTheme="minorHAnsi" w:eastAsiaTheme="minorHAnsi" w:hAnsiTheme="minorHAnsi" w:cstheme="minorBidi"/>
    </w:rPr>
  </w:style>
  <w:style w:type="paragraph" w:styleId="Citaat">
    <w:name w:val="Quote"/>
    <w:basedOn w:val="Standaard"/>
    <w:next w:val="Standaard"/>
    <w:link w:val="CitaatChar"/>
    <w:uiPriority w:val="29"/>
    <w:qFormat/>
    <w:rsid w:val="000B0C4F"/>
    <w:pPr>
      <w:spacing w:before="160"/>
      <w:ind w:left="720" w:right="720" w:firstLine="0"/>
      <w:mirrorIndents w:val="0"/>
    </w:pPr>
    <w:rPr>
      <w:rFonts w:asciiTheme="minorHAnsi" w:eastAsiaTheme="minorHAnsi" w:hAnsiTheme="minorHAnsi" w:cstheme="minorBidi"/>
      <w:i/>
      <w:iCs/>
      <w:color w:val="000000" w:themeColor="text1"/>
    </w:rPr>
  </w:style>
  <w:style w:type="character" w:customStyle="1" w:styleId="CitaatChar">
    <w:name w:val="Citaat Char"/>
    <w:basedOn w:val="Standaardalinea-lettertype"/>
    <w:link w:val="Citaat"/>
    <w:uiPriority w:val="29"/>
    <w:rsid w:val="000B0C4F"/>
    <w:rPr>
      <w:i/>
      <w:iCs/>
      <w:color w:val="000000" w:themeColor="text1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0B0C4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 w:firstLine="0"/>
      <w:mirrorIndents w:val="0"/>
      <w:jc w:val="center"/>
    </w:pPr>
    <w:rPr>
      <w:rFonts w:asciiTheme="minorHAnsi" w:eastAsiaTheme="minorHAnsi" w:hAnsiTheme="minorHAnsi" w:cstheme="minorBidi"/>
      <w:color w:val="000000" w:themeColor="tex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0B0C4F"/>
    <w:rPr>
      <w:color w:val="000000" w:themeColor="text1"/>
      <w:shd w:val="clear" w:color="auto" w:fill="F2F2F2" w:themeFill="background1" w:themeFillShade="F2"/>
    </w:rPr>
  </w:style>
  <w:style w:type="character" w:styleId="Subtielebenadrukking">
    <w:name w:val="Subtle Emphasis"/>
    <w:basedOn w:val="Standaardalinea-lettertype"/>
    <w:uiPriority w:val="19"/>
    <w:qFormat/>
    <w:rsid w:val="000B0C4F"/>
    <w:rPr>
      <w:i/>
      <w:iCs/>
      <w:color w:val="404040" w:themeColor="text1" w:themeTint="BF"/>
    </w:rPr>
  </w:style>
  <w:style w:type="character" w:styleId="Intensievebenadrukking">
    <w:name w:val="Intense Emphasis"/>
    <w:basedOn w:val="Standaardalinea-lettertype"/>
    <w:uiPriority w:val="21"/>
    <w:qFormat/>
    <w:rsid w:val="000B0C4F"/>
    <w:rPr>
      <w:b/>
      <w:bCs/>
      <w:i/>
      <w:iCs/>
      <w:caps/>
    </w:rPr>
  </w:style>
  <w:style w:type="character" w:styleId="Subtieleverwijzing">
    <w:name w:val="Subtle Reference"/>
    <w:basedOn w:val="Standaardalinea-lettertype"/>
    <w:uiPriority w:val="31"/>
    <w:qFormat/>
    <w:rsid w:val="000B0C4F"/>
    <w:rPr>
      <w:smallCaps/>
      <w:color w:val="404040" w:themeColor="text1" w:themeTint="BF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0B0C4F"/>
    <w:rPr>
      <w:b/>
      <w:bCs/>
      <w:smallCaps/>
      <w:u w:val="single"/>
    </w:rPr>
  </w:style>
  <w:style w:type="character" w:styleId="Titelvanboek">
    <w:name w:val="Book Title"/>
    <w:basedOn w:val="Standaardalinea-lettertype"/>
    <w:uiPriority w:val="33"/>
    <w:qFormat/>
    <w:rsid w:val="000B0C4F"/>
    <w:rPr>
      <w:b w:val="0"/>
      <w:bCs w:val="0"/>
      <w:smallCaps/>
      <w:spacing w:val="5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0B0C4F"/>
    <w:pPr>
      <w:outlineLvl w:val="9"/>
    </w:pPr>
  </w:style>
  <w:style w:type="paragraph" w:customStyle="1" w:styleId="Stijl1">
    <w:name w:val="Stijl1"/>
    <w:basedOn w:val="Standaard"/>
    <w:link w:val="Stijl1Char"/>
    <w:qFormat/>
    <w:rsid w:val="00553E1E"/>
    <w:pPr>
      <w:ind w:firstLine="0"/>
      <w:mirrorIndents w:val="0"/>
    </w:pPr>
    <w:rPr>
      <w:rFonts w:asciiTheme="minorHAnsi" w:eastAsia="Times New Roman" w:hAnsiTheme="minorHAnsi"/>
      <w:szCs w:val="20"/>
      <w:lang w:eastAsia="nl-NL"/>
    </w:rPr>
  </w:style>
  <w:style w:type="character" w:customStyle="1" w:styleId="Stijl1Char">
    <w:name w:val="Stijl1 Char"/>
    <w:basedOn w:val="Standaardalinea-lettertype"/>
    <w:link w:val="Stijl1"/>
    <w:rsid w:val="00553E1E"/>
    <w:rPr>
      <w:rFonts w:eastAsia="Times New Roman" w:cs="Times New Roman"/>
      <w:szCs w:val="20"/>
      <w:lang w:eastAsia="nl-NL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C67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11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Reezigt</dc:creator>
  <cp:keywords/>
  <dc:description/>
  <cp:lastModifiedBy>Roland Reezigt</cp:lastModifiedBy>
  <cp:revision>6</cp:revision>
  <dcterms:created xsi:type="dcterms:W3CDTF">2022-10-12T12:38:00Z</dcterms:created>
  <dcterms:modified xsi:type="dcterms:W3CDTF">2022-10-24T18:54:00Z</dcterms:modified>
</cp:coreProperties>
</file>